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3FCE" w:rsidRPr="008E2461" w:rsidRDefault="00AF3FCE" w:rsidP="008E246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2461">
        <w:rPr>
          <w:rFonts w:ascii="Times New Roman" w:hAnsi="Times New Roman" w:cs="Times New Roman"/>
          <w:b/>
          <w:sz w:val="24"/>
          <w:szCs w:val="24"/>
        </w:rPr>
        <w:t xml:space="preserve">Topic 5 </w:t>
      </w:r>
      <w:r w:rsidR="00FD20B7" w:rsidRPr="008E2461">
        <w:rPr>
          <w:rFonts w:ascii="Times New Roman" w:hAnsi="Times New Roman" w:cs="Times New Roman"/>
          <w:b/>
          <w:sz w:val="24"/>
          <w:szCs w:val="24"/>
        </w:rPr>
        <w:t>DQ</w:t>
      </w:r>
      <w:r w:rsidRPr="008E2461">
        <w:rPr>
          <w:rFonts w:ascii="Times New Roman" w:hAnsi="Times New Roman" w:cs="Times New Roman"/>
          <w:b/>
          <w:sz w:val="24"/>
          <w:szCs w:val="24"/>
        </w:rPr>
        <w:t xml:space="preserve"> 1</w:t>
      </w:r>
    </w:p>
    <w:p w:rsidR="006A79CE" w:rsidRPr="008E2461" w:rsidRDefault="00A00DCF" w:rsidP="008E246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2461">
        <w:rPr>
          <w:rFonts w:ascii="Times New Roman" w:hAnsi="Times New Roman" w:cs="Times New Roman"/>
          <w:sz w:val="24"/>
          <w:szCs w:val="24"/>
        </w:rPr>
        <w:t>Epidemiology is of great importance i</w:t>
      </w:r>
      <w:r w:rsidR="00417496" w:rsidRPr="008E2461">
        <w:rPr>
          <w:rFonts w:ascii="Times New Roman" w:hAnsi="Times New Roman" w:cs="Times New Roman"/>
          <w:sz w:val="24"/>
          <w:szCs w:val="24"/>
        </w:rPr>
        <w:t>n the well</w:t>
      </w:r>
      <w:r w:rsidR="008E2461" w:rsidRPr="008E2461">
        <w:rPr>
          <w:rFonts w:ascii="Times New Roman" w:hAnsi="Times New Roman" w:cs="Times New Roman"/>
          <w:sz w:val="24"/>
          <w:szCs w:val="24"/>
        </w:rPr>
        <w:t>-</w:t>
      </w:r>
      <w:r w:rsidR="00417496" w:rsidRPr="008E2461">
        <w:rPr>
          <w:rFonts w:ascii="Times New Roman" w:hAnsi="Times New Roman" w:cs="Times New Roman"/>
          <w:sz w:val="24"/>
          <w:szCs w:val="24"/>
        </w:rPr>
        <w:t>being of individuals</w:t>
      </w:r>
      <w:r w:rsidR="00334A79" w:rsidRPr="008E2461">
        <w:rPr>
          <w:rFonts w:ascii="Times New Roman" w:hAnsi="Times New Roman" w:cs="Times New Roman"/>
          <w:sz w:val="24"/>
          <w:szCs w:val="24"/>
        </w:rPr>
        <w:t xml:space="preserve"> as it facilitates the </w:t>
      </w:r>
      <w:r w:rsidR="00417496" w:rsidRPr="008E2461">
        <w:rPr>
          <w:rFonts w:ascii="Times New Roman" w:hAnsi="Times New Roman" w:cs="Times New Roman"/>
          <w:sz w:val="24"/>
          <w:szCs w:val="24"/>
        </w:rPr>
        <w:t xml:space="preserve">detection of risk factors and </w:t>
      </w:r>
      <w:r w:rsidR="00134D5B" w:rsidRPr="008E2461">
        <w:rPr>
          <w:rFonts w:ascii="Times New Roman" w:hAnsi="Times New Roman" w:cs="Times New Roman"/>
          <w:sz w:val="24"/>
          <w:szCs w:val="24"/>
        </w:rPr>
        <w:t xml:space="preserve">the research on </w:t>
      </w:r>
      <w:r w:rsidR="001C06AB">
        <w:rPr>
          <w:rFonts w:ascii="Times New Roman" w:hAnsi="Times New Roman" w:cs="Times New Roman"/>
          <w:sz w:val="24"/>
          <w:szCs w:val="24"/>
        </w:rPr>
        <w:t xml:space="preserve">the likelihood of a certain disease occurring </w:t>
      </w:r>
      <w:bookmarkStart w:id="0" w:name="_GoBack"/>
      <w:bookmarkEnd w:id="0"/>
      <w:r w:rsidR="00F5565D">
        <w:rPr>
          <w:rFonts w:ascii="Times New Roman" w:hAnsi="Times New Roman" w:cs="Times New Roman"/>
          <w:sz w:val="24"/>
          <w:szCs w:val="24"/>
        </w:rPr>
        <w:t>in</w:t>
      </w:r>
      <w:r w:rsidR="001C06AB">
        <w:rPr>
          <w:rFonts w:ascii="Times New Roman" w:hAnsi="Times New Roman" w:cs="Times New Roman"/>
          <w:sz w:val="24"/>
          <w:szCs w:val="24"/>
        </w:rPr>
        <w:t xml:space="preserve"> the community under study.</w:t>
      </w:r>
      <w:r w:rsidR="00435BE5" w:rsidRPr="008E2461">
        <w:rPr>
          <w:rFonts w:ascii="Times New Roman" w:hAnsi="Times New Roman" w:cs="Times New Roman"/>
          <w:sz w:val="24"/>
          <w:szCs w:val="24"/>
        </w:rPr>
        <w:t xml:space="preserve"> Epidemiology focuses on how frequent </w:t>
      </w:r>
      <w:r w:rsidR="00B63E5A" w:rsidRPr="008E2461">
        <w:rPr>
          <w:rFonts w:ascii="Times New Roman" w:hAnsi="Times New Roman" w:cs="Times New Roman"/>
          <w:sz w:val="24"/>
          <w:szCs w:val="24"/>
        </w:rPr>
        <w:t>and why certain illnesses exist in a certain group of individuals.</w:t>
      </w:r>
      <w:r w:rsidR="00255F75" w:rsidRPr="008E2461">
        <w:rPr>
          <w:rFonts w:ascii="Times New Roman" w:hAnsi="Times New Roman" w:cs="Times New Roman"/>
          <w:sz w:val="24"/>
          <w:szCs w:val="24"/>
        </w:rPr>
        <w:t xml:space="preserve"> </w:t>
      </w:r>
      <w:r w:rsidR="008E2461" w:rsidRPr="008E2461">
        <w:rPr>
          <w:rFonts w:ascii="Times New Roman" w:hAnsi="Times New Roman" w:cs="Times New Roman"/>
          <w:sz w:val="24"/>
          <w:szCs w:val="24"/>
        </w:rPr>
        <w:t>Epidemiology information is vital in assessing measures for disease control and</w:t>
      </w:r>
      <w:r w:rsidR="00D1085F" w:rsidRPr="008E2461">
        <w:rPr>
          <w:rFonts w:ascii="Times New Roman" w:hAnsi="Times New Roman" w:cs="Times New Roman"/>
          <w:sz w:val="24"/>
          <w:szCs w:val="24"/>
        </w:rPr>
        <w:t xml:space="preserve"> offering </w:t>
      </w:r>
      <w:r w:rsidR="00D049D3" w:rsidRPr="008E2461">
        <w:rPr>
          <w:rFonts w:ascii="Times New Roman" w:hAnsi="Times New Roman" w:cs="Times New Roman"/>
          <w:sz w:val="24"/>
          <w:szCs w:val="24"/>
        </w:rPr>
        <w:t>treatment to</w:t>
      </w:r>
      <w:r w:rsidR="00370511" w:rsidRPr="008E2461">
        <w:rPr>
          <w:rFonts w:ascii="Times New Roman" w:hAnsi="Times New Roman" w:cs="Times New Roman"/>
          <w:sz w:val="24"/>
          <w:szCs w:val="24"/>
        </w:rPr>
        <w:t xml:space="preserve"> patients affected by the disease.</w:t>
      </w:r>
      <w:r w:rsidR="00421A43" w:rsidRPr="008E2461">
        <w:rPr>
          <w:rFonts w:ascii="Times New Roman" w:hAnsi="Times New Roman" w:cs="Times New Roman"/>
          <w:sz w:val="24"/>
          <w:szCs w:val="24"/>
        </w:rPr>
        <w:t xml:space="preserve"> Evidence-based data is more relevant </w:t>
      </w:r>
      <w:r w:rsidR="000C7E35" w:rsidRPr="008E2461">
        <w:rPr>
          <w:rFonts w:ascii="Times New Roman" w:hAnsi="Times New Roman" w:cs="Times New Roman"/>
          <w:sz w:val="24"/>
          <w:szCs w:val="24"/>
        </w:rPr>
        <w:t xml:space="preserve">in </w:t>
      </w:r>
      <w:r w:rsidR="008E2461" w:rsidRPr="008E2461">
        <w:rPr>
          <w:rFonts w:ascii="Times New Roman" w:hAnsi="Times New Roman" w:cs="Times New Roman"/>
          <w:sz w:val="24"/>
          <w:szCs w:val="24"/>
        </w:rPr>
        <w:t xml:space="preserve">the </w:t>
      </w:r>
      <w:r w:rsidR="000C7E35" w:rsidRPr="008E2461">
        <w:rPr>
          <w:rFonts w:ascii="Times New Roman" w:hAnsi="Times New Roman" w:cs="Times New Roman"/>
          <w:sz w:val="24"/>
          <w:szCs w:val="24"/>
        </w:rPr>
        <w:t xml:space="preserve">epidemiological field </w:t>
      </w:r>
      <w:r w:rsidR="006563A7" w:rsidRPr="008E2461">
        <w:rPr>
          <w:rFonts w:ascii="Times New Roman" w:hAnsi="Times New Roman" w:cs="Times New Roman"/>
          <w:sz w:val="24"/>
          <w:szCs w:val="24"/>
        </w:rPr>
        <w:t xml:space="preserve">as it dictates </w:t>
      </w:r>
      <w:r w:rsidR="007C3068" w:rsidRPr="008E2461">
        <w:rPr>
          <w:rFonts w:ascii="Times New Roman" w:hAnsi="Times New Roman" w:cs="Times New Roman"/>
          <w:sz w:val="24"/>
          <w:szCs w:val="24"/>
        </w:rPr>
        <w:t xml:space="preserve">the specific </w:t>
      </w:r>
      <w:r w:rsidR="009E6D3B" w:rsidRPr="008E2461">
        <w:rPr>
          <w:rFonts w:ascii="Times New Roman" w:hAnsi="Times New Roman" w:cs="Times New Roman"/>
          <w:sz w:val="24"/>
          <w:szCs w:val="24"/>
        </w:rPr>
        <w:t>cau</w:t>
      </w:r>
      <w:r w:rsidR="000A13FA" w:rsidRPr="008E2461">
        <w:rPr>
          <w:rFonts w:ascii="Times New Roman" w:hAnsi="Times New Roman" w:cs="Times New Roman"/>
          <w:sz w:val="24"/>
          <w:szCs w:val="24"/>
        </w:rPr>
        <w:t>se and source of a health issue for attention.</w:t>
      </w:r>
      <w:r w:rsidR="00A522AC" w:rsidRPr="008E2461">
        <w:rPr>
          <w:rFonts w:ascii="Times New Roman" w:hAnsi="Times New Roman" w:cs="Times New Roman"/>
          <w:sz w:val="24"/>
          <w:szCs w:val="24"/>
        </w:rPr>
        <w:t xml:space="preserve"> Data on epidemiology allows room to make decisions regarding </w:t>
      </w:r>
      <w:r w:rsidR="00EA7094" w:rsidRPr="008E2461">
        <w:rPr>
          <w:rFonts w:ascii="Times New Roman" w:hAnsi="Times New Roman" w:cs="Times New Roman"/>
          <w:sz w:val="24"/>
          <w:szCs w:val="24"/>
        </w:rPr>
        <w:t xml:space="preserve">healthcare practices of </w:t>
      </w:r>
      <w:r w:rsidR="00E9151A" w:rsidRPr="008E2461">
        <w:rPr>
          <w:rFonts w:ascii="Times New Roman" w:hAnsi="Times New Roman" w:cs="Times New Roman"/>
          <w:sz w:val="24"/>
          <w:szCs w:val="24"/>
        </w:rPr>
        <w:t xml:space="preserve">improvements. </w:t>
      </w:r>
      <w:r w:rsidR="000A7CFB" w:rsidRPr="008E2461">
        <w:rPr>
          <w:rFonts w:ascii="Times New Roman" w:hAnsi="Times New Roman" w:cs="Times New Roman"/>
          <w:sz w:val="24"/>
          <w:szCs w:val="24"/>
        </w:rPr>
        <w:t xml:space="preserve">An example is </w:t>
      </w:r>
      <w:r w:rsidR="008E2461" w:rsidRPr="008E2461">
        <w:rPr>
          <w:rFonts w:ascii="Times New Roman" w:hAnsi="Times New Roman" w:cs="Times New Roman"/>
          <w:sz w:val="24"/>
          <w:szCs w:val="24"/>
        </w:rPr>
        <w:t xml:space="preserve">the </w:t>
      </w:r>
      <w:r w:rsidR="00E9151A" w:rsidRPr="008E2461">
        <w:rPr>
          <w:rFonts w:ascii="Times New Roman" w:hAnsi="Times New Roman" w:cs="Times New Roman"/>
          <w:sz w:val="24"/>
          <w:szCs w:val="24"/>
        </w:rPr>
        <w:t xml:space="preserve">rate of maternal </w:t>
      </w:r>
      <w:r w:rsidR="009E2732" w:rsidRPr="008E2461">
        <w:rPr>
          <w:rFonts w:ascii="Times New Roman" w:hAnsi="Times New Roman" w:cs="Times New Roman"/>
          <w:sz w:val="24"/>
          <w:szCs w:val="24"/>
        </w:rPr>
        <w:t>mortality</w:t>
      </w:r>
      <w:r w:rsidR="00E9151A" w:rsidRPr="008E2461">
        <w:rPr>
          <w:rFonts w:ascii="Times New Roman" w:hAnsi="Times New Roman" w:cs="Times New Roman"/>
          <w:sz w:val="24"/>
          <w:szCs w:val="24"/>
        </w:rPr>
        <w:t xml:space="preserve"> </w:t>
      </w:r>
      <w:r w:rsidR="00FD2F45" w:rsidRPr="008E2461">
        <w:rPr>
          <w:rFonts w:ascii="Times New Roman" w:hAnsi="Times New Roman" w:cs="Times New Roman"/>
          <w:sz w:val="24"/>
          <w:szCs w:val="24"/>
        </w:rPr>
        <w:t>among women of reproductive age.</w:t>
      </w:r>
      <w:r w:rsidR="009E2732" w:rsidRPr="008E2461">
        <w:rPr>
          <w:rFonts w:ascii="Times New Roman" w:hAnsi="Times New Roman" w:cs="Times New Roman"/>
          <w:sz w:val="24"/>
          <w:szCs w:val="24"/>
        </w:rPr>
        <w:t xml:space="preserve"> Epidemiology data </w:t>
      </w:r>
      <w:r w:rsidR="00BE22F8" w:rsidRPr="008E2461">
        <w:rPr>
          <w:rFonts w:ascii="Times New Roman" w:hAnsi="Times New Roman" w:cs="Times New Roman"/>
          <w:sz w:val="24"/>
          <w:szCs w:val="24"/>
        </w:rPr>
        <w:t xml:space="preserve">outlines the causes of </w:t>
      </w:r>
      <w:r w:rsidR="00FF5CDF" w:rsidRPr="008E2461">
        <w:rPr>
          <w:rFonts w:ascii="Times New Roman" w:hAnsi="Times New Roman" w:cs="Times New Roman"/>
          <w:sz w:val="24"/>
          <w:szCs w:val="24"/>
        </w:rPr>
        <w:t xml:space="preserve">maternal mortality, </w:t>
      </w:r>
      <w:r w:rsidR="005F0004" w:rsidRPr="008E2461">
        <w:rPr>
          <w:rFonts w:ascii="Times New Roman" w:hAnsi="Times New Roman" w:cs="Times New Roman"/>
          <w:sz w:val="24"/>
          <w:szCs w:val="24"/>
        </w:rPr>
        <w:t>mostly affected ages and the changes in the healthcare se</w:t>
      </w:r>
      <w:r w:rsidR="00921425" w:rsidRPr="008E2461">
        <w:rPr>
          <w:rFonts w:ascii="Times New Roman" w:hAnsi="Times New Roman" w:cs="Times New Roman"/>
          <w:sz w:val="24"/>
          <w:szCs w:val="24"/>
        </w:rPr>
        <w:t>tting (Situala et al., 2021).</w:t>
      </w:r>
      <w:r w:rsidR="00A5434A" w:rsidRPr="008E246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0E3A" w:rsidRPr="008E2461" w:rsidRDefault="00FB617A" w:rsidP="008E246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E2461">
        <w:rPr>
          <w:rFonts w:ascii="Times New Roman" w:hAnsi="Times New Roman" w:cs="Times New Roman"/>
          <w:sz w:val="24"/>
          <w:szCs w:val="24"/>
        </w:rPr>
        <w:t>Epidemiological data describ</w:t>
      </w:r>
      <w:r w:rsidR="00E130BF" w:rsidRPr="008E2461">
        <w:rPr>
          <w:rFonts w:ascii="Times New Roman" w:hAnsi="Times New Roman" w:cs="Times New Roman"/>
          <w:sz w:val="24"/>
          <w:szCs w:val="24"/>
        </w:rPr>
        <w:t>es the relationship between health an</w:t>
      </w:r>
      <w:r w:rsidR="005D7AD7" w:rsidRPr="008E2461">
        <w:rPr>
          <w:rFonts w:ascii="Times New Roman" w:hAnsi="Times New Roman" w:cs="Times New Roman"/>
          <w:sz w:val="24"/>
          <w:szCs w:val="24"/>
        </w:rPr>
        <w:t>d causal agents and explains how individuals become ill.</w:t>
      </w:r>
      <w:r w:rsidR="00EC0995" w:rsidRPr="008E2461">
        <w:rPr>
          <w:rFonts w:ascii="Times New Roman" w:hAnsi="Times New Roman" w:cs="Times New Roman"/>
          <w:sz w:val="24"/>
          <w:szCs w:val="24"/>
        </w:rPr>
        <w:t xml:space="preserve"> </w:t>
      </w:r>
      <w:r w:rsidR="007C3068" w:rsidRPr="008E2461">
        <w:rPr>
          <w:rFonts w:ascii="Times New Roman" w:hAnsi="Times New Roman" w:cs="Times New Roman"/>
          <w:sz w:val="24"/>
          <w:szCs w:val="24"/>
        </w:rPr>
        <w:t xml:space="preserve">As such, it is presented in charts, </w:t>
      </w:r>
      <w:r w:rsidR="008E2461" w:rsidRPr="008E2461">
        <w:rPr>
          <w:rFonts w:ascii="Times New Roman" w:hAnsi="Times New Roman" w:cs="Times New Roman"/>
          <w:sz w:val="24"/>
          <w:szCs w:val="24"/>
        </w:rPr>
        <w:t xml:space="preserve">and </w:t>
      </w:r>
      <w:r w:rsidR="007C3068" w:rsidRPr="008E2461">
        <w:rPr>
          <w:rFonts w:ascii="Times New Roman" w:hAnsi="Times New Roman" w:cs="Times New Roman"/>
          <w:sz w:val="24"/>
          <w:szCs w:val="24"/>
        </w:rPr>
        <w:t xml:space="preserve">tables, making it easy to </w:t>
      </w:r>
      <w:r w:rsidR="008E2461" w:rsidRPr="008E2461">
        <w:rPr>
          <w:rFonts w:ascii="Times New Roman" w:hAnsi="Times New Roman" w:cs="Times New Roman"/>
          <w:sz w:val="24"/>
          <w:szCs w:val="24"/>
        </w:rPr>
        <w:t>conclude</w:t>
      </w:r>
      <w:r w:rsidR="007C3068" w:rsidRPr="008E2461">
        <w:rPr>
          <w:rFonts w:ascii="Times New Roman" w:hAnsi="Times New Roman" w:cs="Times New Roman"/>
          <w:sz w:val="24"/>
          <w:szCs w:val="24"/>
        </w:rPr>
        <w:t xml:space="preserve"> from observing the reported data. </w:t>
      </w:r>
      <w:r w:rsidR="00EC0995" w:rsidRPr="008E2461">
        <w:rPr>
          <w:rFonts w:ascii="Times New Roman" w:hAnsi="Times New Roman" w:cs="Times New Roman"/>
          <w:sz w:val="24"/>
          <w:szCs w:val="24"/>
        </w:rPr>
        <w:t xml:space="preserve">When the agent and the host interact, </w:t>
      </w:r>
      <w:r w:rsidR="008E5606" w:rsidRPr="008E2461">
        <w:rPr>
          <w:rFonts w:ascii="Times New Roman" w:hAnsi="Times New Roman" w:cs="Times New Roman"/>
          <w:sz w:val="24"/>
          <w:szCs w:val="24"/>
        </w:rPr>
        <w:t>diseases are likely to occur</w:t>
      </w:r>
      <w:r w:rsidR="004A59A7" w:rsidRPr="008E2461">
        <w:rPr>
          <w:rFonts w:ascii="Times New Roman" w:hAnsi="Times New Roman" w:cs="Times New Roman"/>
          <w:sz w:val="24"/>
          <w:szCs w:val="24"/>
        </w:rPr>
        <w:t xml:space="preserve">. Epidemiology analyses the </w:t>
      </w:r>
      <w:r w:rsidR="008E2461" w:rsidRPr="008E2461">
        <w:rPr>
          <w:rFonts w:ascii="Times New Roman" w:hAnsi="Times New Roman" w:cs="Times New Roman"/>
          <w:sz w:val="24"/>
          <w:szCs w:val="24"/>
        </w:rPr>
        <w:t>individuals' health statu</w:t>
      </w:r>
      <w:r w:rsidR="004A59A7" w:rsidRPr="008E2461">
        <w:rPr>
          <w:rFonts w:ascii="Times New Roman" w:hAnsi="Times New Roman" w:cs="Times New Roman"/>
          <w:sz w:val="24"/>
          <w:szCs w:val="24"/>
        </w:rPr>
        <w:t>s in the environment where the host and the agent interact.</w:t>
      </w:r>
      <w:r w:rsidR="008542C3" w:rsidRPr="008E2461">
        <w:rPr>
          <w:rFonts w:ascii="Times New Roman" w:hAnsi="Times New Roman" w:cs="Times New Roman"/>
          <w:sz w:val="24"/>
          <w:szCs w:val="24"/>
        </w:rPr>
        <w:t xml:space="preserve"> The core goal of epidemiology is to promote health and </w:t>
      </w:r>
      <w:r w:rsidR="00330D1F" w:rsidRPr="008E2461">
        <w:rPr>
          <w:rFonts w:ascii="Times New Roman" w:hAnsi="Times New Roman" w:cs="Times New Roman"/>
          <w:sz w:val="24"/>
          <w:szCs w:val="24"/>
        </w:rPr>
        <w:t xml:space="preserve">prevent </w:t>
      </w:r>
      <w:r w:rsidR="008E2461" w:rsidRPr="008E2461">
        <w:rPr>
          <w:rFonts w:ascii="Times New Roman" w:hAnsi="Times New Roman" w:cs="Times New Roman"/>
          <w:sz w:val="24"/>
          <w:szCs w:val="24"/>
        </w:rPr>
        <w:t xml:space="preserve">the </w:t>
      </w:r>
      <w:r w:rsidR="00330D1F" w:rsidRPr="008E2461">
        <w:rPr>
          <w:rFonts w:ascii="Times New Roman" w:hAnsi="Times New Roman" w:cs="Times New Roman"/>
          <w:sz w:val="24"/>
          <w:szCs w:val="24"/>
        </w:rPr>
        <w:t>occurrence of diseases</w:t>
      </w:r>
      <w:r w:rsidR="008E2461" w:rsidRPr="008E2461">
        <w:rPr>
          <w:rFonts w:ascii="Times New Roman" w:hAnsi="Times New Roman" w:cs="Times New Roman"/>
          <w:sz w:val="24"/>
          <w:szCs w:val="24"/>
        </w:rPr>
        <w:t>;</w:t>
      </w:r>
      <w:r w:rsidR="003160C3" w:rsidRPr="008E2461">
        <w:rPr>
          <w:rFonts w:ascii="Times New Roman" w:hAnsi="Times New Roman" w:cs="Times New Roman"/>
          <w:sz w:val="24"/>
          <w:szCs w:val="24"/>
        </w:rPr>
        <w:t xml:space="preserve"> hence it is important to translate the </w:t>
      </w:r>
      <w:r w:rsidR="008F4C59" w:rsidRPr="008E2461">
        <w:rPr>
          <w:rFonts w:ascii="Times New Roman" w:hAnsi="Times New Roman" w:cs="Times New Roman"/>
          <w:sz w:val="24"/>
          <w:szCs w:val="24"/>
        </w:rPr>
        <w:t>epidemiologic</w:t>
      </w:r>
      <w:r w:rsidR="003160C3" w:rsidRPr="008E2461">
        <w:rPr>
          <w:rFonts w:ascii="Times New Roman" w:hAnsi="Times New Roman" w:cs="Times New Roman"/>
          <w:sz w:val="24"/>
          <w:szCs w:val="24"/>
        </w:rPr>
        <w:t xml:space="preserve"> data into </w:t>
      </w:r>
      <w:r w:rsidR="00EE27F4" w:rsidRPr="008E2461">
        <w:rPr>
          <w:rFonts w:ascii="Times New Roman" w:hAnsi="Times New Roman" w:cs="Times New Roman"/>
          <w:sz w:val="24"/>
          <w:szCs w:val="24"/>
        </w:rPr>
        <w:t>interventions. According</w:t>
      </w:r>
      <w:r w:rsidR="00672346" w:rsidRPr="008E2461">
        <w:rPr>
          <w:rFonts w:ascii="Times New Roman" w:hAnsi="Times New Roman" w:cs="Times New Roman"/>
          <w:sz w:val="24"/>
          <w:szCs w:val="24"/>
        </w:rPr>
        <w:t xml:space="preserve"> to Edemeko</w:t>
      </w:r>
      <w:r w:rsidR="00EE27F4" w:rsidRPr="008E2461">
        <w:rPr>
          <w:rFonts w:ascii="Times New Roman" w:hAnsi="Times New Roman" w:cs="Times New Roman"/>
          <w:sz w:val="24"/>
          <w:szCs w:val="24"/>
        </w:rPr>
        <w:t>ng and Huang (2022),</w:t>
      </w:r>
      <w:r w:rsidR="004C6622" w:rsidRPr="008E2461">
        <w:rPr>
          <w:rFonts w:ascii="Times New Roman" w:hAnsi="Times New Roman" w:cs="Times New Roman"/>
          <w:sz w:val="24"/>
          <w:szCs w:val="24"/>
        </w:rPr>
        <w:t xml:space="preserve"> </w:t>
      </w:r>
      <w:r w:rsidR="00EE27F4" w:rsidRPr="008E2461">
        <w:rPr>
          <w:rFonts w:ascii="Times New Roman" w:hAnsi="Times New Roman" w:cs="Times New Roman"/>
          <w:sz w:val="24"/>
          <w:szCs w:val="24"/>
        </w:rPr>
        <w:t>e</w:t>
      </w:r>
      <w:r w:rsidR="005E4233" w:rsidRPr="008E2461">
        <w:rPr>
          <w:rFonts w:ascii="Times New Roman" w:hAnsi="Times New Roman" w:cs="Times New Roman"/>
          <w:sz w:val="24"/>
          <w:szCs w:val="24"/>
        </w:rPr>
        <w:t xml:space="preserve">pidemiology has proportions </w:t>
      </w:r>
      <w:r w:rsidR="009B7D4A" w:rsidRPr="008E2461">
        <w:rPr>
          <w:rFonts w:ascii="Times New Roman" w:hAnsi="Times New Roman" w:cs="Times New Roman"/>
          <w:sz w:val="24"/>
          <w:szCs w:val="24"/>
        </w:rPr>
        <w:t xml:space="preserve">through which </w:t>
      </w:r>
      <w:r w:rsidR="00AE5252" w:rsidRPr="008E2461">
        <w:rPr>
          <w:rFonts w:ascii="Times New Roman" w:hAnsi="Times New Roman" w:cs="Times New Roman"/>
          <w:sz w:val="24"/>
          <w:szCs w:val="24"/>
        </w:rPr>
        <w:t xml:space="preserve">disease patterns and trends are identified </w:t>
      </w:r>
      <w:r w:rsidR="00D83599" w:rsidRPr="008E2461">
        <w:rPr>
          <w:rFonts w:ascii="Times New Roman" w:hAnsi="Times New Roman" w:cs="Times New Roman"/>
          <w:sz w:val="24"/>
          <w:szCs w:val="24"/>
        </w:rPr>
        <w:t>and the causes investigated</w:t>
      </w:r>
      <w:r w:rsidR="000F249C" w:rsidRPr="008E2461">
        <w:rPr>
          <w:rFonts w:ascii="Times New Roman" w:hAnsi="Times New Roman" w:cs="Times New Roman"/>
          <w:sz w:val="24"/>
          <w:szCs w:val="24"/>
        </w:rPr>
        <w:t>. Epidemiology help</w:t>
      </w:r>
      <w:r w:rsidR="008E2461" w:rsidRPr="008E2461">
        <w:rPr>
          <w:rFonts w:ascii="Times New Roman" w:hAnsi="Times New Roman" w:cs="Times New Roman"/>
          <w:sz w:val="24"/>
          <w:szCs w:val="24"/>
        </w:rPr>
        <w:t>s</w:t>
      </w:r>
      <w:r w:rsidR="000F249C" w:rsidRPr="008E2461">
        <w:rPr>
          <w:rFonts w:ascii="Times New Roman" w:hAnsi="Times New Roman" w:cs="Times New Roman"/>
          <w:sz w:val="24"/>
          <w:szCs w:val="24"/>
        </w:rPr>
        <w:t xml:space="preserve"> in investigating how well certain methodologies </w:t>
      </w:r>
      <w:r w:rsidR="00D47411" w:rsidRPr="008E2461">
        <w:rPr>
          <w:rFonts w:ascii="Times New Roman" w:hAnsi="Times New Roman" w:cs="Times New Roman"/>
          <w:sz w:val="24"/>
          <w:szCs w:val="24"/>
        </w:rPr>
        <w:t>prevent problems related to health.</w:t>
      </w:r>
      <w:r w:rsidR="008F38BB" w:rsidRPr="008E2461">
        <w:rPr>
          <w:rFonts w:ascii="Times New Roman" w:hAnsi="Times New Roman" w:cs="Times New Roman"/>
          <w:sz w:val="24"/>
          <w:szCs w:val="24"/>
        </w:rPr>
        <w:t xml:space="preserve"> Epidemiology provides a specific way to view and investigate diseases</w:t>
      </w:r>
      <w:r w:rsidR="008E2461" w:rsidRPr="008E2461">
        <w:rPr>
          <w:rFonts w:ascii="Times New Roman" w:hAnsi="Times New Roman" w:cs="Times New Roman"/>
          <w:sz w:val="24"/>
          <w:szCs w:val="24"/>
        </w:rPr>
        <w:t>,</w:t>
      </w:r>
      <w:r w:rsidR="008F38BB" w:rsidRPr="008E2461">
        <w:rPr>
          <w:rFonts w:ascii="Times New Roman" w:hAnsi="Times New Roman" w:cs="Times New Roman"/>
          <w:sz w:val="24"/>
          <w:szCs w:val="24"/>
        </w:rPr>
        <w:t xml:space="preserve"> </w:t>
      </w:r>
      <w:r w:rsidR="006470B1" w:rsidRPr="008E2461">
        <w:rPr>
          <w:rFonts w:ascii="Times New Roman" w:hAnsi="Times New Roman" w:cs="Times New Roman"/>
          <w:sz w:val="24"/>
          <w:szCs w:val="24"/>
        </w:rPr>
        <w:t>making it easy to understand health and look for the best ways</w:t>
      </w:r>
      <w:r w:rsidR="009A0E3A" w:rsidRPr="008E2461">
        <w:rPr>
          <w:rFonts w:ascii="Times New Roman" w:hAnsi="Times New Roman" w:cs="Times New Roman"/>
          <w:sz w:val="24"/>
          <w:szCs w:val="24"/>
        </w:rPr>
        <w:t xml:space="preserve"> to prevent the spread and cure.</w:t>
      </w:r>
    </w:p>
    <w:p w:rsidR="00D8502F" w:rsidRPr="008E2461" w:rsidRDefault="009A0E3A" w:rsidP="008E2461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E2461">
        <w:rPr>
          <w:rFonts w:ascii="Times New Roman" w:hAnsi="Times New Roman" w:cs="Times New Roman"/>
          <w:sz w:val="24"/>
          <w:szCs w:val="24"/>
        </w:rPr>
        <w:lastRenderedPageBreak/>
        <w:t xml:space="preserve">In </w:t>
      </w:r>
      <w:r w:rsidR="008E2461" w:rsidRPr="008E2461">
        <w:rPr>
          <w:rFonts w:ascii="Times New Roman" w:hAnsi="Times New Roman" w:cs="Times New Roman"/>
          <w:sz w:val="24"/>
          <w:szCs w:val="24"/>
        </w:rPr>
        <w:t>developing</w:t>
      </w:r>
      <w:r w:rsidR="00214EA4" w:rsidRPr="008E2461">
        <w:rPr>
          <w:rFonts w:ascii="Times New Roman" w:hAnsi="Times New Roman" w:cs="Times New Roman"/>
          <w:sz w:val="24"/>
          <w:szCs w:val="24"/>
        </w:rPr>
        <w:t xml:space="preserve"> ways of preventing and controlling diseases, epidemiologists use health data </w:t>
      </w:r>
      <w:r w:rsidR="004E37EB" w:rsidRPr="008E2461">
        <w:rPr>
          <w:rFonts w:ascii="Times New Roman" w:hAnsi="Times New Roman" w:cs="Times New Roman"/>
          <w:sz w:val="24"/>
          <w:szCs w:val="24"/>
        </w:rPr>
        <w:t>to determine the magnitude of disease distrib</w:t>
      </w:r>
      <w:r w:rsidR="007C4B81" w:rsidRPr="008E2461">
        <w:rPr>
          <w:rFonts w:ascii="Times New Roman" w:hAnsi="Times New Roman" w:cs="Times New Roman"/>
          <w:sz w:val="24"/>
          <w:szCs w:val="24"/>
        </w:rPr>
        <w:t>ution among certa</w:t>
      </w:r>
      <w:r w:rsidR="00DC26DF" w:rsidRPr="008E2461">
        <w:rPr>
          <w:rFonts w:ascii="Times New Roman" w:hAnsi="Times New Roman" w:cs="Times New Roman"/>
          <w:sz w:val="24"/>
          <w:szCs w:val="24"/>
        </w:rPr>
        <w:t xml:space="preserve">in </w:t>
      </w:r>
      <w:r w:rsidR="00B81042" w:rsidRPr="008E2461">
        <w:rPr>
          <w:rFonts w:ascii="Times New Roman" w:hAnsi="Times New Roman" w:cs="Times New Roman"/>
          <w:sz w:val="24"/>
          <w:szCs w:val="24"/>
        </w:rPr>
        <w:t>populations. Health</w:t>
      </w:r>
      <w:r w:rsidR="00DC26DF" w:rsidRPr="008E2461">
        <w:rPr>
          <w:rFonts w:ascii="Times New Roman" w:hAnsi="Times New Roman" w:cs="Times New Roman"/>
          <w:sz w:val="24"/>
          <w:szCs w:val="24"/>
        </w:rPr>
        <w:t xml:space="preserve">care providers, </w:t>
      </w:r>
      <w:r w:rsidR="00B81042" w:rsidRPr="008E2461">
        <w:rPr>
          <w:rFonts w:ascii="Times New Roman" w:hAnsi="Times New Roman" w:cs="Times New Roman"/>
          <w:sz w:val="24"/>
          <w:szCs w:val="24"/>
        </w:rPr>
        <w:t>health</w:t>
      </w:r>
      <w:r w:rsidR="00DC26DF" w:rsidRPr="008E2461">
        <w:rPr>
          <w:rFonts w:ascii="Times New Roman" w:hAnsi="Times New Roman" w:cs="Times New Roman"/>
          <w:sz w:val="24"/>
          <w:szCs w:val="24"/>
        </w:rPr>
        <w:t xml:space="preserve"> insurance companies, departments of health</w:t>
      </w:r>
      <w:r w:rsidR="008E2461" w:rsidRPr="008E2461">
        <w:rPr>
          <w:rFonts w:ascii="Times New Roman" w:hAnsi="Times New Roman" w:cs="Times New Roman"/>
          <w:sz w:val="24"/>
          <w:szCs w:val="24"/>
        </w:rPr>
        <w:t>,</w:t>
      </w:r>
      <w:r w:rsidR="00DC26DF" w:rsidRPr="008E2461">
        <w:rPr>
          <w:rFonts w:ascii="Times New Roman" w:hAnsi="Times New Roman" w:cs="Times New Roman"/>
          <w:sz w:val="24"/>
          <w:szCs w:val="24"/>
        </w:rPr>
        <w:t xml:space="preserve"> and health systems generate </w:t>
      </w:r>
      <w:r w:rsidR="00B81042" w:rsidRPr="008E2461">
        <w:rPr>
          <w:rFonts w:ascii="Times New Roman" w:hAnsi="Times New Roman" w:cs="Times New Roman"/>
          <w:sz w:val="24"/>
          <w:szCs w:val="24"/>
        </w:rPr>
        <w:t xml:space="preserve">health </w:t>
      </w:r>
      <w:r w:rsidR="00F31F06" w:rsidRPr="008E2461">
        <w:rPr>
          <w:rFonts w:ascii="Times New Roman" w:hAnsi="Times New Roman" w:cs="Times New Roman"/>
          <w:sz w:val="24"/>
          <w:szCs w:val="24"/>
        </w:rPr>
        <w:t>data, which</w:t>
      </w:r>
      <w:r w:rsidR="00B81042" w:rsidRPr="008E2461">
        <w:rPr>
          <w:rFonts w:ascii="Times New Roman" w:hAnsi="Times New Roman" w:cs="Times New Roman"/>
          <w:sz w:val="24"/>
          <w:szCs w:val="24"/>
        </w:rPr>
        <w:t xml:space="preserve"> </w:t>
      </w:r>
      <w:r w:rsidR="008E2461" w:rsidRPr="008E2461">
        <w:rPr>
          <w:rFonts w:ascii="Times New Roman" w:hAnsi="Times New Roman" w:cs="Times New Roman"/>
          <w:sz w:val="24"/>
          <w:szCs w:val="24"/>
        </w:rPr>
        <w:t>the epidemiologists eventually use</w:t>
      </w:r>
      <w:r w:rsidR="00300101" w:rsidRPr="008E2461">
        <w:rPr>
          <w:rFonts w:ascii="Times New Roman" w:hAnsi="Times New Roman" w:cs="Times New Roman"/>
          <w:sz w:val="24"/>
          <w:szCs w:val="24"/>
        </w:rPr>
        <w:t>. According to Ryan et al. (2020),</w:t>
      </w:r>
      <w:r w:rsidR="00165730" w:rsidRPr="008E2461">
        <w:rPr>
          <w:rFonts w:ascii="Times New Roman" w:hAnsi="Times New Roman" w:cs="Times New Roman"/>
          <w:sz w:val="24"/>
          <w:szCs w:val="24"/>
        </w:rPr>
        <w:t xml:space="preserve"> Epidemiology has h</w:t>
      </w:r>
      <w:r w:rsidR="008E2461" w:rsidRPr="008E2461">
        <w:rPr>
          <w:rFonts w:ascii="Times New Roman" w:hAnsi="Times New Roman" w:cs="Times New Roman"/>
          <w:sz w:val="24"/>
          <w:szCs w:val="24"/>
        </w:rPr>
        <w:t>e</w:t>
      </w:r>
      <w:r w:rsidR="00165730" w:rsidRPr="008E2461">
        <w:rPr>
          <w:rFonts w:ascii="Times New Roman" w:hAnsi="Times New Roman" w:cs="Times New Roman"/>
          <w:sz w:val="24"/>
          <w:szCs w:val="24"/>
        </w:rPr>
        <w:t xml:space="preserve">ightened the concern </w:t>
      </w:r>
      <w:r w:rsidR="008E2461" w:rsidRPr="008E2461">
        <w:rPr>
          <w:rFonts w:ascii="Times New Roman" w:hAnsi="Times New Roman" w:cs="Times New Roman"/>
          <w:sz w:val="24"/>
          <w:szCs w:val="24"/>
        </w:rPr>
        <w:t>for</w:t>
      </w:r>
      <w:r w:rsidR="00165730" w:rsidRPr="008E2461">
        <w:rPr>
          <w:rFonts w:ascii="Times New Roman" w:hAnsi="Times New Roman" w:cs="Times New Roman"/>
          <w:sz w:val="24"/>
          <w:szCs w:val="24"/>
        </w:rPr>
        <w:t xml:space="preserve"> the privacy of medical </w:t>
      </w:r>
      <w:r w:rsidR="00EC3ED1" w:rsidRPr="008E2461">
        <w:rPr>
          <w:rFonts w:ascii="Times New Roman" w:hAnsi="Times New Roman" w:cs="Times New Roman"/>
          <w:sz w:val="24"/>
          <w:szCs w:val="24"/>
        </w:rPr>
        <w:t>information to</w:t>
      </w:r>
      <w:r w:rsidR="00E80C13" w:rsidRPr="008E2461">
        <w:rPr>
          <w:rFonts w:ascii="Times New Roman" w:hAnsi="Times New Roman" w:cs="Times New Roman"/>
          <w:sz w:val="24"/>
          <w:szCs w:val="24"/>
        </w:rPr>
        <w:t xml:space="preserve"> prevent damaging their psychological </w:t>
      </w:r>
      <w:r w:rsidR="001B5273" w:rsidRPr="008E2461">
        <w:rPr>
          <w:rFonts w:ascii="Times New Roman" w:hAnsi="Times New Roman" w:cs="Times New Roman"/>
          <w:sz w:val="24"/>
          <w:szCs w:val="24"/>
        </w:rPr>
        <w:t>well</w:t>
      </w:r>
      <w:r w:rsidR="008E2461" w:rsidRPr="008E2461">
        <w:rPr>
          <w:rFonts w:ascii="Times New Roman" w:hAnsi="Times New Roman" w:cs="Times New Roman"/>
          <w:sz w:val="24"/>
          <w:szCs w:val="24"/>
        </w:rPr>
        <w:t>-</w:t>
      </w:r>
      <w:r w:rsidR="001B5273" w:rsidRPr="008E2461">
        <w:rPr>
          <w:rFonts w:ascii="Times New Roman" w:hAnsi="Times New Roman" w:cs="Times New Roman"/>
          <w:sz w:val="24"/>
          <w:szCs w:val="24"/>
        </w:rPr>
        <w:t>being</w:t>
      </w:r>
      <w:r w:rsidR="00E80C13" w:rsidRPr="008E2461">
        <w:rPr>
          <w:rFonts w:ascii="Times New Roman" w:hAnsi="Times New Roman" w:cs="Times New Roman"/>
          <w:sz w:val="24"/>
          <w:szCs w:val="24"/>
        </w:rPr>
        <w:t xml:space="preserve">, insurability </w:t>
      </w:r>
      <w:r w:rsidR="00300101" w:rsidRPr="008E2461">
        <w:rPr>
          <w:rFonts w:ascii="Times New Roman" w:hAnsi="Times New Roman" w:cs="Times New Roman"/>
          <w:sz w:val="24"/>
          <w:szCs w:val="24"/>
        </w:rPr>
        <w:t>and</w:t>
      </w:r>
      <w:r w:rsidR="00E80C13" w:rsidRPr="008E2461">
        <w:rPr>
          <w:rFonts w:ascii="Times New Roman" w:hAnsi="Times New Roman" w:cs="Times New Roman"/>
          <w:sz w:val="24"/>
          <w:szCs w:val="24"/>
        </w:rPr>
        <w:t xml:space="preserve"> employability</w:t>
      </w:r>
      <w:r w:rsidR="00EC3ED1" w:rsidRPr="008E2461">
        <w:rPr>
          <w:rFonts w:ascii="Times New Roman" w:hAnsi="Times New Roman" w:cs="Times New Roman"/>
          <w:sz w:val="24"/>
          <w:szCs w:val="24"/>
        </w:rPr>
        <w:t xml:space="preserve">. An example is the HIV test </w:t>
      </w:r>
      <w:r w:rsidR="00EE27F4" w:rsidRPr="008E2461">
        <w:rPr>
          <w:rFonts w:ascii="Times New Roman" w:hAnsi="Times New Roman" w:cs="Times New Roman"/>
          <w:sz w:val="24"/>
          <w:szCs w:val="24"/>
        </w:rPr>
        <w:t xml:space="preserve">results. </w:t>
      </w:r>
      <w:r w:rsidR="008E2461" w:rsidRPr="008E2461">
        <w:rPr>
          <w:rFonts w:ascii="Times New Roman" w:hAnsi="Times New Roman" w:cs="Times New Roman"/>
          <w:sz w:val="24"/>
          <w:szCs w:val="24"/>
        </w:rPr>
        <w:t>The d</w:t>
      </w:r>
      <w:r w:rsidR="00EE27F4" w:rsidRPr="008E2461">
        <w:rPr>
          <w:rFonts w:ascii="Times New Roman" w:hAnsi="Times New Roman" w:cs="Times New Roman"/>
          <w:sz w:val="24"/>
          <w:szCs w:val="24"/>
        </w:rPr>
        <w:t>evelopment</w:t>
      </w:r>
      <w:r w:rsidR="009C71D9" w:rsidRPr="008E2461">
        <w:rPr>
          <w:rFonts w:ascii="Times New Roman" w:hAnsi="Times New Roman" w:cs="Times New Roman"/>
          <w:sz w:val="24"/>
          <w:szCs w:val="24"/>
        </w:rPr>
        <w:t xml:space="preserve"> of t</w:t>
      </w:r>
      <w:r w:rsidR="00AF32FC" w:rsidRPr="008E2461">
        <w:rPr>
          <w:rFonts w:ascii="Times New Roman" w:hAnsi="Times New Roman" w:cs="Times New Roman"/>
          <w:sz w:val="24"/>
          <w:szCs w:val="24"/>
        </w:rPr>
        <w:t xml:space="preserve">echnology has </w:t>
      </w:r>
      <w:r w:rsidR="00547BCA" w:rsidRPr="008E2461">
        <w:rPr>
          <w:rFonts w:ascii="Times New Roman" w:hAnsi="Times New Roman" w:cs="Times New Roman"/>
          <w:sz w:val="24"/>
          <w:szCs w:val="24"/>
        </w:rPr>
        <w:t>promoted the use of individual</w:t>
      </w:r>
      <w:r w:rsidR="008E2461" w:rsidRPr="008E2461">
        <w:rPr>
          <w:rFonts w:ascii="Times New Roman" w:hAnsi="Times New Roman" w:cs="Times New Roman"/>
          <w:sz w:val="24"/>
          <w:szCs w:val="24"/>
        </w:rPr>
        <w:t>ly</w:t>
      </w:r>
      <w:r w:rsidR="00547BCA" w:rsidRPr="008E2461">
        <w:rPr>
          <w:rFonts w:ascii="Times New Roman" w:hAnsi="Times New Roman" w:cs="Times New Roman"/>
          <w:sz w:val="24"/>
          <w:szCs w:val="24"/>
        </w:rPr>
        <w:t xml:space="preserve"> identifiable health data</w:t>
      </w:r>
      <w:r w:rsidR="00623024" w:rsidRPr="008E2461">
        <w:rPr>
          <w:rFonts w:ascii="Times New Roman" w:hAnsi="Times New Roman" w:cs="Times New Roman"/>
          <w:sz w:val="24"/>
          <w:szCs w:val="24"/>
        </w:rPr>
        <w:t>. The evolution</w:t>
      </w:r>
      <w:r w:rsidR="007F5DF2" w:rsidRPr="008E2461">
        <w:rPr>
          <w:rFonts w:ascii="Times New Roman" w:hAnsi="Times New Roman" w:cs="Times New Roman"/>
          <w:sz w:val="24"/>
          <w:szCs w:val="24"/>
        </w:rPr>
        <w:t xml:space="preserve"> o</w:t>
      </w:r>
      <w:r w:rsidR="008E2461" w:rsidRPr="008E2461">
        <w:rPr>
          <w:rFonts w:ascii="Times New Roman" w:hAnsi="Times New Roman" w:cs="Times New Roman"/>
          <w:sz w:val="24"/>
          <w:szCs w:val="24"/>
        </w:rPr>
        <w:t>f</w:t>
      </w:r>
      <w:r w:rsidR="007F5DF2" w:rsidRPr="008E2461">
        <w:rPr>
          <w:rFonts w:ascii="Times New Roman" w:hAnsi="Times New Roman" w:cs="Times New Roman"/>
          <w:sz w:val="24"/>
          <w:szCs w:val="24"/>
        </w:rPr>
        <w:t xml:space="preserve"> technology in generating health data, storage of health data</w:t>
      </w:r>
      <w:r w:rsidR="008E2461" w:rsidRPr="008E2461">
        <w:rPr>
          <w:rFonts w:ascii="Times New Roman" w:hAnsi="Times New Roman" w:cs="Times New Roman"/>
          <w:sz w:val="24"/>
          <w:szCs w:val="24"/>
        </w:rPr>
        <w:t>,</w:t>
      </w:r>
      <w:r w:rsidR="007F5DF2" w:rsidRPr="008E2461">
        <w:rPr>
          <w:rFonts w:ascii="Times New Roman" w:hAnsi="Times New Roman" w:cs="Times New Roman"/>
          <w:sz w:val="24"/>
          <w:szCs w:val="24"/>
        </w:rPr>
        <w:t xml:space="preserve"> and </w:t>
      </w:r>
      <w:r w:rsidR="00E67471" w:rsidRPr="008E2461">
        <w:rPr>
          <w:rFonts w:ascii="Times New Roman" w:hAnsi="Times New Roman" w:cs="Times New Roman"/>
          <w:sz w:val="24"/>
          <w:szCs w:val="24"/>
        </w:rPr>
        <w:t xml:space="preserve">transmission of </w:t>
      </w:r>
      <w:r w:rsidR="00555F9D" w:rsidRPr="008E2461">
        <w:rPr>
          <w:rFonts w:ascii="Times New Roman" w:hAnsi="Times New Roman" w:cs="Times New Roman"/>
          <w:sz w:val="24"/>
          <w:szCs w:val="24"/>
        </w:rPr>
        <w:t>health-related</w:t>
      </w:r>
      <w:r w:rsidR="00E67471" w:rsidRPr="008E2461">
        <w:rPr>
          <w:rFonts w:ascii="Times New Roman" w:hAnsi="Times New Roman" w:cs="Times New Roman"/>
          <w:sz w:val="24"/>
          <w:szCs w:val="24"/>
        </w:rPr>
        <w:t xml:space="preserve"> data </w:t>
      </w:r>
      <w:r w:rsidR="00330589" w:rsidRPr="008E2461">
        <w:rPr>
          <w:rFonts w:ascii="Times New Roman" w:hAnsi="Times New Roman" w:cs="Times New Roman"/>
          <w:sz w:val="24"/>
          <w:szCs w:val="24"/>
        </w:rPr>
        <w:t xml:space="preserve">has helped epidemiologists to </w:t>
      </w:r>
      <w:r w:rsidR="00F573F2" w:rsidRPr="008E2461">
        <w:rPr>
          <w:rFonts w:ascii="Times New Roman" w:hAnsi="Times New Roman" w:cs="Times New Roman"/>
          <w:sz w:val="24"/>
          <w:szCs w:val="24"/>
        </w:rPr>
        <w:t xml:space="preserve">present their research opportunities </w:t>
      </w:r>
    </w:p>
    <w:p w:rsidR="00D8502F" w:rsidRPr="008E2461" w:rsidRDefault="00D8502F" w:rsidP="008E2461">
      <w:pPr>
        <w:spacing w:after="0"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8E2461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eferences</w:t>
      </w:r>
    </w:p>
    <w:p w:rsidR="00555F9D" w:rsidRPr="008E2461" w:rsidRDefault="00555F9D" w:rsidP="008E246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emekong</w:t>
      </w:r>
      <w:proofErr w:type="spellEnd"/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P. F., &amp; Huang, B. (2022, May 22). </w:t>
      </w:r>
      <w:r w:rsidRPr="008E24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Epidemiology of prevention of communicable diseases - </w:t>
      </w:r>
      <w:proofErr w:type="spellStart"/>
      <w:r w:rsidRPr="008E24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tatPearls</w:t>
      </w:r>
      <w:proofErr w:type="spellEnd"/>
      <w:r w:rsidRPr="008E24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- NCBI bookshelf</w:t>
      </w:r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National Center for Biotechnology Information. </w:t>
      </w:r>
      <w:hyperlink r:id="rId4" w:history="1">
        <w:r w:rsidRPr="008E246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cbi.nlm.nih.gov/books/NBK470303/</w:t>
        </w:r>
      </w:hyperlink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555F9D" w:rsidRPr="008E2461" w:rsidRDefault="00555F9D" w:rsidP="008E246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yan, S., Hahn, E., Rao, A., Mwinnyaa, G., Black, J., Maharaj, R., ... &amp; Hansoti, B. (2020). The impact of HIV knowledge and attitudes on HIV testing acceptance among patients in an emergency department in the Eastern Cape, South Africa. </w:t>
      </w:r>
      <w:r w:rsidRPr="008E24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Public Health</w:t>
      </w:r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E24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</w:t>
      </w:r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0.</w:t>
      </w:r>
      <w:r w:rsidRPr="008E24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hyperlink r:id="rId5" w:history="1">
        <w:r w:rsidRPr="008E246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86/s12889-020-09170-x</w:t>
        </w:r>
      </w:hyperlink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555F9D" w:rsidRPr="008E2461" w:rsidRDefault="00555F9D" w:rsidP="008E246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taula</w:t>
      </w:r>
      <w:proofErr w:type="spellEnd"/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, Basnet, T., Agrawal, A., Manandhar, T., Das, D., &amp; Shrestha, P. (2021). Prevalence and risk factors for maternal mortality at a tertiary care cent</w:t>
      </w:r>
      <w:r w:rsidR="008E2461"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</w:t>
      </w:r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Eastern Nepal-retrospective cross</w:t>
      </w:r>
      <w:r w:rsidR="008E2461"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ctional study. </w:t>
      </w:r>
      <w:r w:rsidRPr="008E24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Pregnancy and Childbirth</w:t>
      </w:r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E24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8E24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1-8. </w:t>
      </w:r>
      <w:hyperlink r:id="rId6" w:history="1">
        <w:r w:rsidRPr="008E246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CFCFC"/>
          </w:rPr>
          <w:t>https://doi.org/10.1186/s12884-021-03920-4</w:t>
        </w:r>
      </w:hyperlink>
      <w:r w:rsidRPr="008E2461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</w:p>
    <w:sectPr w:rsidR="00555F9D" w:rsidRPr="008E246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tDA1MDYyNbQwMjJU0lEKTi0uzszPAykwrAUAAt63ZywAAAA="/>
  </w:docVars>
  <w:rsids>
    <w:rsidRoot w:val="00AF3FCE"/>
    <w:rsid w:val="000252D8"/>
    <w:rsid w:val="000A13FA"/>
    <w:rsid w:val="000A7CFB"/>
    <w:rsid w:val="000C7E35"/>
    <w:rsid w:val="000F249C"/>
    <w:rsid w:val="00134D5B"/>
    <w:rsid w:val="00165730"/>
    <w:rsid w:val="0018714E"/>
    <w:rsid w:val="001B5273"/>
    <w:rsid w:val="001C0122"/>
    <w:rsid w:val="001C06AB"/>
    <w:rsid w:val="00214EA4"/>
    <w:rsid w:val="002365EE"/>
    <w:rsid w:val="00255F75"/>
    <w:rsid w:val="00300101"/>
    <w:rsid w:val="003160C3"/>
    <w:rsid w:val="00326E62"/>
    <w:rsid w:val="00330589"/>
    <w:rsid w:val="00330D1F"/>
    <w:rsid w:val="00334A79"/>
    <w:rsid w:val="00370511"/>
    <w:rsid w:val="00372F30"/>
    <w:rsid w:val="00405679"/>
    <w:rsid w:val="00417496"/>
    <w:rsid w:val="00421A43"/>
    <w:rsid w:val="00435BE5"/>
    <w:rsid w:val="0044373D"/>
    <w:rsid w:val="004A59A7"/>
    <w:rsid w:val="004C6622"/>
    <w:rsid w:val="004E37EB"/>
    <w:rsid w:val="00547BCA"/>
    <w:rsid w:val="00555F9D"/>
    <w:rsid w:val="005D7AD7"/>
    <w:rsid w:val="005E4233"/>
    <w:rsid w:val="005F0004"/>
    <w:rsid w:val="006037B8"/>
    <w:rsid w:val="00623024"/>
    <w:rsid w:val="006470B1"/>
    <w:rsid w:val="006563A7"/>
    <w:rsid w:val="00672346"/>
    <w:rsid w:val="006A79CE"/>
    <w:rsid w:val="006E3006"/>
    <w:rsid w:val="007C3068"/>
    <w:rsid w:val="007C4B81"/>
    <w:rsid w:val="007F5DF2"/>
    <w:rsid w:val="008542C3"/>
    <w:rsid w:val="008579B9"/>
    <w:rsid w:val="008E2461"/>
    <w:rsid w:val="008E5606"/>
    <w:rsid w:val="008F38BB"/>
    <w:rsid w:val="008F4C59"/>
    <w:rsid w:val="00921425"/>
    <w:rsid w:val="0094273E"/>
    <w:rsid w:val="00956856"/>
    <w:rsid w:val="00970B77"/>
    <w:rsid w:val="009A0E3A"/>
    <w:rsid w:val="009B7D4A"/>
    <w:rsid w:val="009C71D9"/>
    <w:rsid w:val="009C743E"/>
    <w:rsid w:val="009E2732"/>
    <w:rsid w:val="009E6D3B"/>
    <w:rsid w:val="009F781D"/>
    <w:rsid w:val="00A00DCF"/>
    <w:rsid w:val="00A522AC"/>
    <w:rsid w:val="00A5434A"/>
    <w:rsid w:val="00AE5252"/>
    <w:rsid w:val="00AE6334"/>
    <w:rsid w:val="00AF32FC"/>
    <w:rsid w:val="00AF3FCE"/>
    <w:rsid w:val="00B2055E"/>
    <w:rsid w:val="00B21B13"/>
    <w:rsid w:val="00B23D67"/>
    <w:rsid w:val="00B63E5A"/>
    <w:rsid w:val="00B7604D"/>
    <w:rsid w:val="00B81042"/>
    <w:rsid w:val="00BE22F8"/>
    <w:rsid w:val="00BF4089"/>
    <w:rsid w:val="00C04E90"/>
    <w:rsid w:val="00C2033D"/>
    <w:rsid w:val="00C41EE0"/>
    <w:rsid w:val="00C66EAC"/>
    <w:rsid w:val="00CA5976"/>
    <w:rsid w:val="00D049D3"/>
    <w:rsid w:val="00D1085F"/>
    <w:rsid w:val="00D47411"/>
    <w:rsid w:val="00D50D6E"/>
    <w:rsid w:val="00D83599"/>
    <w:rsid w:val="00D8502F"/>
    <w:rsid w:val="00DC26DF"/>
    <w:rsid w:val="00DE1AA2"/>
    <w:rsid w:val="00E130BF"/>
    <w:rsid w:val="00E1457B"/>
    <w:rsid w:val="00E67471"/>
    <w:rsid w:val="00E80C13"/>
    <w:rsid w:val="00E9151A"/>
    <w:rsid w:val="00EA7094"/>
    <w:rsid w:val="00EC0995"/>
    <w:rsid w:val="00EC3ED1"/>
    <w:rsid w:val="00EE27F4"/>
    <w:rsid w:val="00F12FE5"/>
    <w:rsid w:val="00F31F06"/>
    <w:rsid w:val="00F5565D"/>
    <w:rsid w:val="00F573F2"/>
    <w:rsid w:val="00FB617A"/>
    <w:rsid w:val="00FD20B7"/>
    <w:rsid w:val="00FD2F45"/>
    <w:rsid w:val="00FF5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61CF2"/>
  <w15:chartTrackingRefBased/>
  <w15:docId w15:val="{47044B1D-063F-46AD-BDB1-B42CEFD5A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5F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5F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12884-021-03920-4" TargetMode="External"/><Relationship Id="rId5" Type="http://schemas.openxmlformats.org/officeDocument/2006/relationships/hyperlink" Target="https://doi.org/10.1186/s12889-020-09170-x" TargetMode="External"/><Relationship Id="rId4" Type="http://schemas.openxmlformats.org/officeDocument/2006/relationships/hyperlink" Target="https://www.ncbi.nlm.nih.gov/books/NBK47030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office</cp:lastModifiedBy>
  <cp:revision>11</cp:revision>
  <dcterms:created xsi:type="dcterms:W3CDTF">2023-04-26T02:37:00Z</dcterms:created>
  <dcterms:modified xsi:type="dcterms:W3CDTF">2023-04-26T02:52:00Z</dcterms:modified>
</cp:coreProperties>
</file>